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222F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Şeyma ÖZDEMİ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222F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my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222F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Burçak KAYA ÖZSE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7222F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üloz Nanokristal Eldesi ve Uygulama Alanlar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222FB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9/01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30BA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stitü Toplantı Salonu (E-105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7222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BA8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630BA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üzyüze yapılacaktır.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r w:rsidR="00007B70">
              <w:fldChar w:fldCharType="begin"/>
            </w:r>
            <w:r w:rsidR="00007B70">
              <w:instrText xml:space="preserve"> HYPERLINK "mailto:enstitu@btu.edu.tr" </w:instrText>
            </w:r>
            <w:r w:rsidR="00007B70">
              <w:fldChar w:fldCharType="separate"/>
            </w:r>
            <w:r w:rsidR="00D808BD" w:rsidRPr="005161B3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t>enstitu@btu.edu.tr</w:t>
            </w:r>
            <w:r w:rsidR="00007B70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0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7B70" w:rsidRDefault="00007B70" w:rsidP="005F3207">
      <w:pPr>
        <w:spacing w:after="0" w:line="240" w:lineRule="auto"/>
      </w:pPr>
      <w:r>
        <w:separator/>
      </w:r>
    </w:p>
  </w:endnote>
  <w:endnote w:type="continuationSeparator" w:id="0">
    <w:p w:rsidR="00007B70" w:rsidRDefault="00007B7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7B70" w:rsidRDefault="00007B70" w:rsidP="005F3207">
      <w:pPr>
        <w:spacing w:after="0" w:line="240" w:lineRule="auto"/>
      </w:pPr>
      <w:r>
        <w:separator/>
      </w:r>
    </w:p>
  </w:footnote>
  <w:footnote w:type="continuationSeparator" w:id="0">
    <w:p w:rsidR="00007B70" w:rsidRDefault="00007B7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7B70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0BA8"/>
    <w:rsid w:val="00637B13"/>
    <w:rsid w:val="00640833"/>
    <w:rsid w:val="00685F40"/>
    <w:rsid w:val="006A568D"/>
    <w:rsid w:val="006C377C"/>
    <w:rsid w:val="007222FB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50E37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Burcak Kaya</cp:lastModifiedBy>
  <cp:revision>2</cp:revision>
  <cp:lastPrinted>2020-06-01T13:59:00Z</cp:lastPrinted>
  <dcterms:created xsi:type="dcterms:W3CDTF">2023-01-16T11:52:00Z</dcterms:created>
  <dcterms:modified xsi:type="dcterms:W3CDTF">2023-01-16T11:52:00Z</dcterms:modified>
</cp:coreProperties>
</file>